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p>
    <w:p>
      <w:pPr>
        <w:pStyle w:val="Author"/>
      </w:pPr>
      <w:r>
        <w:t xml:space="preserve">Хохлов</w:t>
      </w:r>
      <w:r>
        <w:t xml:space="preserve"> </w:t>
      </w:r>
      <w:r>
        <w:t xml:space="preserve">Дмитрий</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53352"/>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53352"/>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35868"/>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35868"/>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63667"/>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63667"/>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48343"/>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48343"/>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55840"/>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55840"/>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64623"/>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64623"/>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66815"/>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66815"/>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92468"/>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92468"/>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827966"/>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827966"/>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85771"/>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85771"/>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Хохлов Дмитрий Сергеевич</dc:creator>
  <dc:language>ru-RU</dc:language>
  <cp:keywords/>
  <dcterms:created xsi:type="dcterms:W3CDTF">2024-08-31T10:07:26Z</dcterms:created>
  <dcterms:modified xsi:type="dcterms:W3CDTF">2024-08-31T10: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Установка ОС</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